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E29CBD" w14:textId="4C5AB601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2C20F8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7BA3DEDD" w14:textId="69BD6EE7" w:rsidR="00752401" w:rsidRDefault="002C20F8" w:rsidP="004B417E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58A9CD2E" w14:textId="77777777" w:rsidR="004B417E" w:rsidRDefault="004B417E" w:rsidP="004B417E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5313229" w14:textId="7CE2D729" w:rsidR="00F2081C" w:rsidRPr="009D52FA" w:rsidRDefault="002C20F8" w:rsidP="00CE5D84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4B5DF735" w14:textId="3D7840B7" w:rsidR="00F2081C" w:rsidRDefault="002C20F8" w:rsidP="004B417E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6EE17B73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5B49EAC1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3DBFD13E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02CB1D48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452EF9E5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6359C83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41C221A9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C102AC"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C5086E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7779DB">
        <w:rPr>
          <w:rFonts w:cs="Livorna" w:hint="cs"/>
          <w:b/>
          <w:bCs/>
          <w:spacing w:val="4"/>
          <w:sz w:val="36"/>
          <w:szCs w:val="36"/>
          <w:rtl/>
        </w:rPr>
        <w:t>תחי'</w:t>
      </w:r>
    </w:p>
    <w:p w14:paraId="4F922297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445DEA9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1368D9">
        <w:rPr>
          <w:rFonts w:cs="Livorna" w:hint="cs"/>
          <w:spacing w:val="4"/>
          <w:sz w:val="28"/>
          <w:szCs w:val="28"/>
          <w:rtl/>
        </w:rPr>
        <w:t>ה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777BD122" w14:textId="77777777" w:rsidR="00E70A76" w:rsidRDefault="00E70A76" w:rsidP="00E70A7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6412FA17" w14:textId="77777777" w:rsidR="00701D9C" w:rsidRPr="0030758F" w:rsidRDefault="00F17AF8" w:rsidP="00E70A76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47111E32" w14:textId="1A62132B" w:rsidR="00F2081C" w:rsidRPr="00492398" w:rsidRDefault="002C20F8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5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5"/>
    </w:p>
    <w:p w14:paraId="76C035D5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2EB30EB6" w14:textId="77777777" w:rsidR="008F686C" w:rsidRPr="00CC5A09" w:rsidRDefault="008F686C" w:rsidP="008F686C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44FE2A7" w14:textId="1AE0902B" w:rsidR="008128BA" w:rsidRPr="00392D28" w:rsidRDefault="008F686C" w:rsidP="008F686C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F477A4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22833F" w14:textId="77777777" w:rsidR="005612A3" w:rsidRDefault="005612A3">
      <w:r>
        <w:separator/>
      </w:r>
    </w:p>
  </w:endnote>
  <w:endnote w:type="continuationSeparator" w:id="0">
    <w:p w14:paraId="7B6FAC5F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A40B2F" w14:textId="77777777" w:rsidR="005612A3" w:rsidRDefault="005612A3">
      <w:r>
        <w:separator/>
      </w:r>
    </w:p>
  </w:footnote>
  <w:footnote w:type="continuationSeparator" w:id="0">
    <w:p w14:paraId="1849ECE1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20F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744BB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417E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0B40"/>
    <w:rsid w:val="00752401"/>
    <w:rsid w:val="00757848"/>
    <w:rsid w:val="00760D1A"/>
    <w:rsid w:val="0076149A"/>
    <w:rsid w:val="007756BA"/>
    <w:rsid w:val="007773A6"/>
    <w:rsid w:val="007779DB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0FE0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166C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8F686C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02AC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E5D84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0A76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17AF8"/>
    <w:rsid w:val="00F2081C"/>
    <w:rsid w:val="00F24855"/>
    <w:rsid w:val="00F255A8"/>
    <w:rsid w:val="00F269C7"/>
    <w:rsid w:val="00F274B5"/>
    <w:rsid w:val="00F35B1A"/>
    <w:rsid w:val="00F369FC"/>
    <w:rsid w:val="00F477A4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1607A101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3178F-AB9D-4737-B356-50EFB909A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14</TotalTime>
  <Pages>1</Pages>
  <Words>91</Words>
  <Characters>580</Characters>
  <Application>Microsoft Office Word</Application>
  <DocSecurity>0</DocSecurity>
  <Lines>25</Lines>
  <Paragraphs>2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3</cp:revision>
  <cp:lastPrinted>2018-11-20T14:56:00Z</cp:lastPrinted>
  <dcterms:created xsi:type="dcterms:W3CDTF">2018-12-18T20:13:00Z</dcterms:created>
  <dcterms:modified xsi:type="dcterms:W3CDTF">2025-10-23T14:38:00Z</dcterms:modified>
</cp:coreProperties>
</file>